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D1FB14" w14:textId="62D8009C" w:rsidR="008F7779" w:rsidRDefault="008F7779" w:rsidP="008F7779">
      <w:pPr>
        <w:jc w:val="right"/>
      </w:pPr>
      <w:r>
        <w:t>Załącznik nr 2</w:t>
      </w:r>
    </w:p>
    <w:p w14:paraId="1999FA78" w14:textId="73A51E38" w:rsidR="008F7779" w:rsidRDefault="008F7779" w:rsidP="004623C2">
      <w:pPr>
        <w:jc w:val="center"/>
        <w:rPr>
          <w:rFonts w:cs="Calibri"/>
          <w:b/>
          <w:bCs/>
        </w:rPr>
      </w:pPr>
      <w:r>
        <w:rPr>
          <w:b/>
          <w:bCs/>
        </w:rPr>
        <w:t>Oświadczenie o spełnieniu warunków udziału w inicjatywie</w:t>
      </w:r>
    </w:p>
    <w:p w14:paraId="3527C792" w14:textId="15F5F074" w:rsidR="004623C2" w:rsidRPr="00AF208B" w:rsidRDefault="008F7779" w:rsidP="00AF208B">
      <w:pPr>
        <w:jc w:val="center"/>
        <w:rPr>
          <w:rStyle w:val="normaltextrun"/>
          <w:rFonts w:cs="Calibri"/>
          <w:b/>
          <w:bCs/>
        </w:rPr>
      </w:pPr>
      <w:r>
        <w:rPr>
          <w:rFonts w:cs="Calibri"/>
          <w:b/>
          <w:bCs/>
        </w:rPr>
        <w:t xml:space="preserve">„SOWA </w:t>
      </w:r>
      <w:r w:rsidR="00AF208B">
        <w:rPr>
          <w:rFonts w:cs="Calibri"/>
          <w:b/>
          <w:bCs/>
        </w:rPr>
        <w:t>–</w:t>
      </w:r>
      <w:r>
        <w:rPr>
          <w:rFonts w:cs="Calibri"/>
          <w:b/>
          <w:bCs/>
        </w:rPr>
        <w:t xml:space="preserve"> Strefa Odkrywania</w:t>
      </w:r>
      <w:r>
        <w:rPr>
          <w:rFonts w:cs="Calibri"/>
          <w:b/>
          <w:bCs/>
          <w:color w:val="000000" w:themeColor="text1"/>
        </w:rPr>
        <w:t>, Wyobraźni i Aktywności”</w:t>
      </w:r>
    </w:p>
    <w:p w14:paraId="46847739" w14:textId="613D50A5" w:rsidR="008F7779" w:rsidRPr="00EB62AE" w:rsidRDefault="008F7779" w:rsidP="00EB62AE">
      <w:pPr>
        <w:suppressAutoHyphens w:val="0"/>
        <w:spacing w:after="0" w:line="240" w:lineRule="auto"/>
        <w:rPr>
          <w:rStyle w:val="eop"/>
          <w:rFonts w:ascii="Times New Roman" w:hAnsi="Times New Roman"/>
          <w:lang w:eastAsia="pl-PL"/>
        </w:rPr>
      </w:pPr>
      <w:r w:rsidRPr="00EB62AE">
        <w:rPr>
          <w:rStyle w:val="normaltextrun"/>
          <w:sz w:val="20"/>
          <w:szCs w:val="20"/>
        </w:rPr>
        <w:t xml:space="preserve">Działając w imieniu (nazwa instytucji, adres, </w:t>
      </w:r>
      <w:r w:rsidRPr="00EB62AE">
        <w:rPr>
          <w:sz w:val="20"/>
          <w:szCs w:val="20"/>
        </w:rPr>
        <w:t>nr wpisu we właściwym dla instytucji rejestrze</w:t>
      </w:r>
      <w:r w:rsidRPr="00EB62AE">
        <w:rPr>
          <w:rStyle w:val="normaltextrun"/>
          <w:sz w:val="20"/>
          <w:szCs w:val="20"/>
        </w:rPr>
        <w:t xml:space="preserve">, REGON, NIP) </w:t>
      </w:r>
    </w:p>
    <w:p w14:paraId="62DEAC95" w14:textId="77777777" w:rsidR="008F7779" w:rsidRDefault="008F7779" w:rsidP="008F7779">
      <w:pPr>
        <w:pStyle w:val="paragraph"/>
        <w:spacing w:before="0" w:beforeAutospacing="0" w:after="0" w:afterAutospacing="0"/>
        <w:textAlignment w:val="baseline"/>
        <w:rPr>
          <w:rFonts w:ascii="&amp;quot" w:hAnsi="&amp;quot"/>
          <w:sz w:val="18"/>
          <w:szCs w:val="18"/>
        </w:rPr>
      </w:pPr>
    </w:p>
    <w:p w14:paraId="0BBA26C6" w14:textId="24CDF6DE" w:rsidR="008F7779" w:rsidRPr="004623C2" w:rsidRDefault="008F7779" w:rsidP="008F7779">
      <w:pPr>
        <w:pStyle w:val="paragraph"/>
        <w:spacing w:before="0" w:beforeAutospacing="0" w:after="0" w:afterAutospacing="0"/>
        <w:textAlignment w:val="baseline"/>
      </w:pPr>
      <w:r>
        <w:rPr>
          <w:rStyle w:val="normaltextrun"/>
        </w:rPr>
        <w:t>……………………………………………………………………………………………………………………………………………………………</w:t>
      </w:r>
      <w:r>
        <w:rPr>
          <w:rStyle w:val="eop"/>
        </w:rPr>
        <w:t> </w:t>
      </w:r>
    </w:p>
    <w:p w14:paraId="43184633" w14:textId="6AF5A20F" w:rsidR="008F7779" w:rsidRDefault="008F7779" w:rsidP="008F7779">
      <w:pPr>
        <w:pStyle w:val="paragraph"/>
        <w:spacing w:before="0" w:beforeAutospacing="0" w:after="0" w:afterAutospacing="0"/>
        <w:textAlignment w:val="baseline"/>
      </w:pPr>
      <w:r>
        <w:rPr>
          <w:rStyle w:val="normaltextrun"/>
        </w:rPr>
        <w:t>……………………………………………………………………………………………………………………………………………………………</w:t>
      </w:r>
      <w:r>
        <w:rPr>
          <w:rStyle w:val="eop"/>
        </w:rPr>
        <w:t> </w:t>
      </w:r>
    </w:p>
    <w:p w14:paraId="41387730" w14:textId="084BBF48" w:rsidR="0052434C" w:rsidRPr="00AF208B" w:rsidRDefault="40D9EF70" w:rsidP="00AF208B">
      <w:pPr>
        <w:pStyle w:val="paragraph"/>
        <w:spacing w:before="0" w:beforeAutospacing="0" w:after="0" w:afterAutospacing="0"/>
        <w:textAlignment w:val="baseline"/>
      </w:pPr>
      <w:r w:rsidRPr="138DEC8B">
        <w:rPr>
          <w:rStyle w:val="normaltextrun"/>
        </w:rPr>
        <w:t>……………………………………………………………………………………………………………………………………………………………</w:t>
      </w:r>
      <w:r w:rsidRPr="138DEC8B">
        <w:rPr>
          <w:rStyle w:val="eop"/>
        </w:rPr>
        <w:t> </w:t>
      </w:r>
    </w:p>
    <w:p w14:paraId="1549F36A" w14:textId="2DDCCEF8" w:rsidR="008F7779" w:rsidRPr="00EB62AE" w:rsidRDefault="11681DDB" w:rsidP="008F7779">
      <w:pPr>
        <w:rPr>
          <w:sz w:val="20"/>
          <w:szCs w:val="20"/>
        </w:rPr>
      </w:pPr>
      <w:r w:rsidRPr="138DEC8B">
        <w:rPr>
          <w:sz w:val="20"/>
          <w:szCs w:val="20"/>
        </w:rPr>
        <w:t>o</w:t>
      </w:r>
      <w:r w:rsidR="77F1EFBF" w:rsidRPr="138DEC8B">
        <w:rPr>
          <w:sz w:val="20"/>
          <w:szCs w:val="20"/>
        </w:rPr>
        <w:t>świadczam, że:</w:t>
      </w:r>
    </w:p>
    <w:p w14:paraId="510BD7AA" w14:textId="0861495E" w:rsidR="008F7779" w:rsidRDefault="008F7779" w:rsidP="00EB62AE">
      <w:pPr>
        <w:pStyle w:val="Akapitzlist"/>
        <w:numPr>
          <w:ilvl w:val="0"/>
          <w:numId w:val="9"/>
        </w:numPr>
        <w:spacing w:after="240" w:line="240" w:lineRule="auto"/>
        <w:ind w:left="714" w:hanging="357"/>
        <w:contextualSpacing/>
        <w:jc w:val="both"/>
        <w:textAlignment w:val="auto"/>
        <w:rPr>
          <w:rFonts w:cs="Calibri"/>
          <w:sz w:val="20"/>
          <w:szCs w:val="20"/>
        </w:rPr>
      </w:pPr>
      <w:r>
        <w:rPr>
          <w:sz w:val="20"/>
          <w:szCs w:val="20"/>
        </w:rPr>
        <w:t>działalność statutowa</w:t>
      </w:r>
      <w:r w:rsidR="00AF208B">
        <w:rPr>
          <w:sz w:val="20"/>
          <w:szCs w:val="20"/>
        </w:rPr>
        <w:t xml:space="preserve"> </w:t>
      </w:r>
      <w:r>
        <w:rPr>
          <w:sz w:val="20"/>
          <w:szCs w:val="20"/>
        </w:rPr>
        <w:t>/ programowa* Instytucji polega na popularyzowaniu przynajmniej jednej z</w:t>
      </w:r>
      <w:r w:rsidR="00B51761">
        <w:rPr>
          <w:sz w:val="20"/>
          <w:szCs w:val="20"/>
        </w:rPr>
        <w:t> </w:t>
      </w:r>
      <w:r>
        <w:rPr>
          <w:sz w:val="20"/>
          <w:szCs w:val="20"/>
        </w:rPr>
        <w:t>dziedzin, tj. nauki, techniki, edukacji, sztuki, kultury;</w:t>
      </w:r>
    </w:p>
    <w:p w14:paraId="4E5D6A66" w14:textId="77777777" w:rsidR="008F7779" w:rsidRDefault="008F7779" w:rsidP="008F7779">
      <w:pPr>
        <w:pStyle w:val="Akapitzlist"/>
        <w:spacing w:after="0" w:line="240" w:lineRule="auto"/>
        <w:ind w:left="714"/>
        <w:contextualSpacing/>
        <w:rPr>
          <w:sz w:val="20"/>
          <w:szCs w:val="20"/>
        </w:rPr>
      </w:pPr>
    </w:p>
    <w:p w14:paraId="70C7BC7E" w14:textId="6BA186CA" w:rsidR="008F7779" w:rsidRDefault="77F1EFBF" w:rsidP="004B41FC">
      <w:pPr>
        <w:pStyle w:val="Akapitzlist"/>
        <w:numPr>
          <w:ilvl w:val="0"/>
          <w:numId w:val="10"/>
        </w:numPr>
        <w:spacing w:after="0" w:line="240" w:lineRule="auto"/>
        <w:ind w:left="714" w:hanging="357"/>
        <w:contextualSpacing/>
        <w:jc w:val="both"/>
        <w:textAlignment w:val="auto"/>
        <w:rPr>
          <w:rFonts w:cs="Calibri"/>
          <w:sz w:val="20"/>
          <w:szCs w:val="20"/>
        </w:rPr>
      </w:pPr>
      <w:r w:rsidRPr="138DEC8B">
        <w:rPr>
          <w:sz w:val="20"/>
          <w:szCs w:val="20"/>
        </w:rPr>
        <w:t xml:space="preserve">działalność, o której mowa powyżej, jest prowadzona w miejscowości posiadającej status miasta, której liczba mieszkańców nie jest wyższa niż </w:t>
      </w:r>
      <w:r w:rsidR="2710CA8D" w:rsidRPr="138DEC8B">
        <w:rPr>
          <w:sz w:val="20"/>
          <w:szCs w:val="20"/>
        </w:rPr>
        <w:t>3</w:t>
      </w:r>
      <w:r w:rsidRPr="138DEC8B">
        <w:rPr>
          <w:sz w:val="20"/>
          <w:szCs w:val="20"/>
        </w:rPr>
        <w:t>50 000;</w:t>
      </w:r>
    </w:p>
    <w:p w14:paraId="1B674408" w14:textId="0F1D83F5" w:rsidR="77F1EFBF" w:rsidRDefault="77F1EFBF" w:rsidP="138DEC8B">
      <w:pPr>
        <w:pStyle w:val="Akapitzlist"/>
        <w:numPr>
          <w:ilvl w:val="0"/>
          <w:numId w:val="1"/>
        </w:numPr>
        <w:spacing w:after="0" w:line="240" w:lineRule="auto"/>
        <w:contextualSpacing/>
        <w:jc w:val="both"/>
        <w:rPr>
          <w:rFonts w:cs="Calibri"/>
          <w:sz w:val="20"/>
          <w:szCs w:val="20"/>
        </w:rPr>
      </w:pPr>
      <w:r w:rsidRPr="138DEC8B">
        <w:rPr>
          <w:sz w:val="20"/>
          <w:szCs w:val="20"/>
        </w:rPr>
        <w:t xml:space="preserve">Instytucja posiada doświadczenie w prowadzeniu działalności wystawienniczej przez łączny </w:t>
      </w:r>
      <w:r>
        <w:br/>
      </w:r>
      <w:r w:rsidRPr="138DEC8B">
        <w:rPr>
          <w:sz w:val="20"/>
          <w:szCs w:val="20"/>
        </w:rPr>
        <w:t xml:space="preserve">i nieprzerwany okres co najmniej 2 lat, w ciągu ostatnich 5 lat do dnia złożenia wniosku </w:t>
      </w:r>
      <w:r>
        <w:br/>
      </w:r>
      <w:r w:rsidRPr="138DEC8B">
        <w:rPr>
          <w:sz w:val="20"/>
          <w:szCs w:val="20"/>
        </w:rPr>
        <w:t>w naborze.</w:t>
      </w:r>
    </w:p>
    <w:p w14:paraId="056E7AA3" w14:textId="447376EB" w:rsidR="008F7779" w:rsidRPr="00606AB7" w:rsidRDefault="77F1EFBF" w:rsidP="004B41FC">
      <w:pPr>
        <w:pStyle w:val="Akapitzlist"/>
        <w:numPr>
          <w:ilvl w:val="0"/>
          <w:numId w:val="11"/>
        </w:numPr>
        <w:spacing w:after="0" w:line="240" w:lineRule="auto"/>
        <w:ind w:left="714" w:hanging="357"/>
        <w:contextualSpacing/>
        <w:jc w:val="both"/>
        <w:textAlignment w:val="auto"/>
        <w:rPr>
          <w:rFonts w:cs="Calibri"/>
          <w:sz w:val="20"/>
          <w:szCs w:val="20"/>
        </w:rPr>
      </w:pPr>
      <w:r w:rsidRPr="138DEC8B">
        <w:rPr>
          <w:sz w:val="20"/>
          <w:szCs w:val="20"/>
        </w:rPr>
        <w:t>Instytucja posiada tytuł prawny do lokalu, w którym ma być wykonywana działalność polegająca na realizacji inicjatywy „SOWA”, na okres 5 lat od dnia podpisania porozumienia (własność/najem/użyczenie/użytkowanie/ inna ……………………...)*, spełniający co najmniej minimalne warunki</w:t>
      </w:r>
      <w:r w:rsidR="45082257" w:rsidRPr="138DEC8B">
        <w:rPr>
          <w:sz w:val="20"/>
          <w:szCs w:val="20"/>
        </w:rPr>
        <w:t xml:space="preserve"> techniczne</w:t>
      </w:r>
      <w:r w:rsidRPr="138DEC8B">
        <w:rPr>
          <w:sz w:val="20"/>
          <w:szCs w:val="20"/>
        </w:rPr>
        <w:t xml:space="preserve"> określone w załączniku nr</w:t>
      </w:r>
      <w:r w:rsidR="4FAE2880" w:rsidRPr="138DEC8B">
        <w:rPr>
          <w:sz w:val="20"/>
          <w:szCs w:val="20"/>
        </w:rPr>
        <w:t xml:space="preserve"> 3</w:t>
      </w:r>
      <w:r w:rsidRPr="138DEC8B">
        <w:rPr>
          <w:sz w:val="20"/>
          <w:szCs w:val="20"/>
        </w:rPr>
        <w:t>.</w:t>
      </w:r>
    </w:p>
    <w:p w14:paraId="5A5C4EA0" w14:textId="77777777" w:rsidR="00606AB7" w:rsidRDefault="00606AB7" w:rsidP="00606AB7">
      <w:pPr>
        <w:spacing w:after="0" w:line="240" w:lineRule="auto"/>
        <w:contextualSpacing/>
        <w:jc w:val="both"/>
        <w:textAlignment w:val="auto"/>
        <w:rPr>
          <w:rFonts w:cs="Calibri"/>
          <w:sz w:val="20"/>
          <w:szCs w:val="20"/>
        </w:rPr>
      </w:pPr>
    </w:p>
    <w:p w14:paraId="24598575" w14:textId="7B3E91CF" w:rsidR="00557C85" w:rsidRPr="00EB62AE" w:rsidRDefault="00EB62AE" w:rsidP="00A63ABE">
      <w:pPr>
        <w:rPr>
          <w:sz w:val="20"/>
          <w:szCs w:val="20"/>
        </w:rPr>
      </w:pPr>
      <w:r w:rsidRPr="00EB62AE">
        <w:rPr>
          <w:sz w:val="20"/>
          <w:szCs w:val="20"/>
        </w:rPr>
        <w:t>z</w:t>
      </w:r>
      <w:r w:rsidR="00606AB7" w:rsidRPr="00EB62AE">
        <w:rPr>
          <w:sz w:val="20"/>
          <w:szCs w:val="20"/>
        </w:rPr>
        <w:t>obowiązuję się do:</w:t>
      </w:r>
    </w:p>
    <w:p w14:paraId="06FD5FDF" w14:textId="02DC02BC" w:rsidR="00606AB7" w:rsidRPr="00CC51B5" w:rsidRDefault="008F7779" w:rsidP="00AF208B">
      <w:pPr>
        <w:pStyle w:val="Akapitzlist"/>
        <w:numPr>
          <w:ilvl w:val="0"/>
          <w:numId w:val="11"/>
        </w:numPr>
        <w:spacing w:after="0" w:line="240" w:lineRule="auto"/>
        <w:ind w:left="697" w:hanging="357"/>
        <w:jc w:val="both"/>
        <w:textAlignment w:val="auto"/>
      </w:pPr>
      <w:r w:rsidRPr="5D539FBC">
        <w:rPr>
          <w:rFonts w:cs="Calibri"/>
          <w:sz w:val="20"/>
          <w:szCs w:val="20"/>
        </w:rPr>
        <w:t>zawarcia porozumienia z właściwą JST, którego przedmiotem będzie współpraca przy realizacji inicjatywy „SOWA”. Współpraca ta może polegać między innymi na przyznaniu wsparcia finansowego, zaplecza lokalowego, promocji i upowszechnianiu informacji o inicjatywie przez jednostkę samorządu terytorialnego (pkt III ogłoszenia o naborze)</w:t>
      </w:r>
      <w:r w:rsidR="00B51761" w:rsidRPr="5D539FBC">
        <w:rPr>
          <w:rFonts w:cs="Calibri"/>
          <w:sz w:val="20"/>
          <w:szCs w:val="20"/>
        </w:rPr>
        <w:t>;</w:t>
      </w:r>
    </w:p>
    <w:p w14:paraId="4B2C8BD6" w14:textId="41F86642" w:rsidR="00606AB7" w:rsidRDefault="79BC8230" w:rsidP="00AF208B">
      <w:pPr>
        <w:pStyle w:val="Akapitzlist"/>
        <w:numPr>
          <w:ilvl w:val="0"/>
          <w:numId w:val="11"/>
        </w:numPr>
        <w:spacing w:after="0" w:line="240" w:lineRule="auto"/>
        <w:ind w:left="697" w:hanging="357"/>
        <w:textAlignment w:val="auto"/>
        <w:rPr>
          <w:rFonts w:cs="Calibri"/>
          <w:sz w:val="20"/>
          <w:szCs w:val="20"/>
        </w:rPr>
      </w:pPr>
      <w:r w:rsidRPr="138DEC8B">
        <w:rPr>
          <w:rFonts w:cs="Calibri"/>
          <w:sz w:val="20"/>
          <w:szCs w:val="20"/>
        </w:rPr>
        <w:t>zapewnienia</w:t>
      </w:r>
      <w:r w:rsidR="63173EF1" w:rsidRPr="138DEC8B">
        <w:rPr>
          <w:rFonts w:cs="Calibri"/>
          <w:sz w:val="20"/>
          <w:szCs w:val="20"/>
        </w:rPr>
        <w:t xml:space="preserve"> </w:t>
      </w:r>
      <w:r w:rsidR="71A1E111" w:rsidRPr="138DEC8B">
        <w:rPr>
          <w:rFonts w:cs="Calibri"/>
          <w:sz w:val="20"/>
          <w:szCs w:val="20"/>
        </w:rPr>
        <w:t xml:space="preserve">min. 2 </w:t>
      </w:r>
      <w:r w:rsidR="693DECD7" w:rsidRPr="138DEC8B">
        <w:rPr>
          <w:rFonts w:cs="Calibri"/>
          <w:sz w:val="20"/>
          <w:szCs w:val="20"/>
        </w:rPr>
        <w:t>animatorów pracujących na wystawie</w:t>
      </w:r>
      <w:r w:rsidR="099C1EA7" w:rsidRPr="138DEC8B">
        <w:rPr>
          <w:rFonts w:cs="Calibri"/>
          <w:sz w:val="20"/>
          <w:szCs w:val="20"/>
        </w:rPr>
        <w:t xml:space="preserve"> w</w:t>
      </w:r>
      <w:r w:rsidR="13DEAB3F" w:rsidRPr="138DEC8B">
        <w:rPr>
          <w:rFonts w:cs="Calibri"/>
          <w:sz w:val="20"/>
          <w:szCs w:val="20"/>
        </w:rPr>
        <w:t xml:space="preserve"> </w:t>
      </w:r>
      <w:r w:rsidR="099C1EA7" w:rsidRPr="138DEC8B">
        <w:rPr>
          <w:rFonts w:cs="Calibri"/>
          <w:sz w:val="20"/>
          <w:szCs w:val="20"/>
        </w:rPr>
        <w:t>godzinach jej otwarcia</w:t>
      </w:r>
      <w:r w:rsidR="291AF6E7" w:rsidRPr="138DEC8B">
        <w:rPr>
          <w:rFonts w:cs="Calibri"/>
          <w:sz w:val="20"/>
          <w:szCs w:val="20"/>
        </w:rPr>
        <w:t>;</w:t>
      </w:r>
    </w:p>
    <w:p w14:paraId="4CEA0A50" w14:textId="78390AA0" w:rsidR="00077FDD" w:rsidRDefault="006066AA" w:rsidP="00AF208B">
      <w:pPr>
        <w:pStyle w:val="Akapitzlist"/>
        <w:numPr>
          <w:ilvl w:val="0"/>
          <w:numId w:val="11"/>
        </w:numPr>
        <w:spacing w:after="0" w:line="240" w:lineRule="auto"/>
        <w:ind w:left="697" w:hanging="357"/>
        <w:jc w:val="both"/>
        <w:textAlignment w:val="auto"/>
        <w:rPr>
          <w:rFonts w:cs="Calibri"/>
          <w:sz w:val="20"/>
          <w:szCs w:val="20"/>
        </w:rPr>
      </w:pPr>
      <w:r>
        <w:rPr>
          <w:rFonts w:cs="Calibri"/>
          <w:sz w:val="20"/>
          <w:szCs w:val="20"/>
        </w:rPr>
        <w:t>o</w:t>
      </w:r>
      <w:r w:rsidR="26B511C3" w:rsidRPr="138DEC8B">
        <w:rPr>
          <w:rFonts w:cs="Calibri"/>
          <w:sz w:val="20"/>
          <w:szCs w:val="20"/>
        </w:rPr>
        <w:t>twarci</w:t>
      </w:r>
      <w:r w:rsidR="10D8800B" w:rsidRPr="138DEC8B">
        <w:rPr>
          <w:rFonts w:cs="Calibri"/>
          <w:sz w:val="20"/>
          <w:szCs w:val="20"/>
        </w:rPr>
        <w:t>a</w:t>
      </w:r>
      <w:r w:rsidR="26B511C3" w:rsidRPr="138DEC8B">
        <w:rPr>
          <w:rFonts w:cs="Calibri"/>
          <w:sz w:val="20"/>
          <w:szCs w:val="20"/>
        </w:rPr>
        <w:t xml:space="preserve"> dla zwiedzających</w:t>
      </w:r>
      <w:r w:rsidR="2051D1DE" w:rsidRPr="138DEC8B">
        <w:rPr>
          <w:rFonts w:cs="Calibri"/>
          <w:sz w:val="20"/>
          <w:szCs w:val="20"/>
        </w:rPr>
        <w:t xml:space="preserve"> Strefy „SOWA” co najmniej </w:t>
      </w:r>
      <w:r w:rsidR="26F34118" w:rsidRPr="138DEC8B">
        <w:rPr>
          <w:rFonts w:cs="Calibri"/>
          <w:sz w:val="20"/>
          <w:szCs w:val="20"/>
        </w:rPr>
        <w:t>35</w:t>
      </w:r>
      <w:r w:rsidR="2F1EB2F2" w:rsidRPr="138DEC8B">
        <w:rPr>
          <w:rFonts w:cs="Calibri"/>
          <w:sz w:val="20"/>
          <w:szCs w:val="20"/>
        </w:rPr>
        <w:t xml:space="preserve"> godzin w tygodniu, </w:t>
      </w:r>
      <w:r w:rsidR="73745015" w:rsidRPr="138DEC8B">
        <w:rPr>
          <w:rFonts w:cs="Calibri"/>
          <w:sz w:val="20"/>
          <w:szCs w:val="20"/>
        </w:rPr>
        <w:t>w tym co najmniej 6</w:t>
      </w:r>
      <w:r w:rsidR="1A475CA6" w:rsidRPr="138DEC8B">
        <w:rPr>
          <w:rFonts w:cs="Calibri"/>
          <w:sz w:val="20"/>
          <w:szCs w:val="20"/>
        </w:rPr>
        <w:t xml:space="preserve"> godzin</w:t>
      </w:r>
      <w:r w:rsidR="73745015" w:rsidRPr="138DEC8B">
        <w:rPr>
          <w:rFonts w:cs="Calibri"/>
          <w:sz w:val="20"/>
          <w:szCs w:val="20"/>
        </w:rPr>
        <w:t xml:space="preserve"> w trakcie weekendu (sobota</w:t>
      </w:r>
      <w:r w:rsidR="344E04BC" w:rsidRPr="138DEC8B">
        <w:rPr>
          <w:rFonts w:cs="Calibri"/>
          <w:sz w:val="20"/>
          <w:szCs w:val="20"/>
        </w:rPr>
        <w:t>,</w:t>
      </w:r>
      <w:r w:rsidR="5F42CEF1" w:rsidRPr="138DEC8B">
        <w:rPr>
          <w:rFonts w:cs="Calibri"/>
          <w:sz w:val="20"/>
          <w:szCs w:val="20"/>
        </w:rPr>
        <w:t xml:space="preserve"> </w:t>
      </w:r>
      <w:r w:rsidR="73745015" w:rsidRPr="138DEC8B">
        <w:rPr>
          <w:rFonts w:cs="Calibri"/>
          <w:sz w:val="20"/>
          <w:szCs w:val="20"/>
        </w:rPr>
        <w:t>niedziela)</w:t>
      </w:r>
      <w:r w:rsidR="00AA0E2F">
        <w:rPr>
          <w:rFonts w:cs="Calibri"/>
          <w:sz w:val="20"/>
          <w:szCs w:val="20"/>
        </w:rPr>
        <w:t xml:space="preserve"> oraz zapewnienie dostępności Strefy „SOWA” dla nieograniczonego kręgu odbiorców. </w:t>
      </w:r>
    </w:p>
    <w:p w14:paraId="47A6D5DF" w14:textId="77777777" w:rsidR="00077FDD" w:rsidRPr="00077FDD" w:rsidRDefault="00077FDD" w:rsidP="00077FDD">
      <w:pPr>
        <w:spacing w:after="240" w:line="240" w:lineRule="auto"/>
        <w:textAlignment w:val="auto"/>
        <w:rPr>
          <w:rFonts w:cs="Calibri"/>
          <w:sz w:val="20"/>
          <w:szCs w:val="20"/>
        </w:rPr>
      </w:pPr>
    </w:p>
    <w:p w14:paraId="373244EF" w14:textId="2203618D" w:rsidR="008F7779" w:rsidRDefault="77F1EFBF" w:rsidP="138DEC8B">
      <w:pPr>
        <w:spacing w:after="0" w:line="240" w:lineRule="auto"/>
        <w:ind w:firstLine="4956"/>
        <w:jc w:val="right"/>
        <w:rPr>
          <w:sz w:val="18"/>
          <w:szCs w:val="18"/>
        </w:rPr>
      </w:pPr>
      <w:r>
        <w:t>……………………………………………………………</w:t>
      </w:r>
    </w:p>
    <w:p w14:paraId="0FF2F212" w14:textId="77777777" w:rsidR="008F7779" w:rsidRDefault="77F1EFBF" w:rsidP="138DEC8B">
      <w:pPr>
        <w:spacing w:after="0" w:line="240" w:lineRule="auto"/>
        <w:ind w:firstLine="4956"/>
        <w:jc w:val="right"/>
        <w:rPr>
          <w:sz w:val="18"/>
          <w:szCs w:val="18"/>
        </w:rPr>
      </w:pPr>
      <w:r>
        <w:rPr>
          <w:sz w:val="18"/>
          <w:szCs w:val="18"/>
        </w:rPr>
        <w:t xml:space="preserve">Podpis osoby/osób uprawnionej/uprawnionych </w:t>
      </w:r>
    </w:p>
    <w:p w14:paraId="2BF69B50" w14:textId="701556A8" w:rsidR="008F7779" w:rsidRPr="008F7779" w:rsidRDefault="77F1EFBF" w:rsidP="138DEC8B">
      <w:pPr>
        <w:tabs>
          <w:tab w:val="center" w:pos="6946"/>
        </w:tabs>
        <w:spacing w:after="0" w:line="240" w:lineRule="auto"/>
        <w:jc w:val="right"/>
        <w:rPr>
          <w:sz w:val="18"/>
          <w:szCs w:val="18"/>
        </w:rPr>
      </w:pPr>
      <w:r>
        <w:rPr>
          <w:sz w:val="18"/>
          <w:szCs w:val="18"/>
        </w:rPr>
        <w:t>do reprezentowania Instytucji</w:t>
      </w:r>
    </w:p>
    <w:p w14:paraId="1A41B44C" w14:textId="5572DFAA" w:rsidR="25AA1D35" w:rsidRDefault="25AA1D35" w:rsidP="138DEC8B">
      <w:pPr>
        <w:rPr>
          <w:sz w:val="18"/>
          <w:szCs w:val="18"/>
        </w:rPr>
      </w:pPr>
      <w:r w:rsidRPr="138DEC8B">
        <w:rPr>
          <w:sz w:val="18"/>
          <w:szCs w:val="18"/>
        </w:rPr>
        <w:t>*niepotrzebne skreśl</w:t>
      </w:r>
    </w:p>
    <w:p w14:paraId="5BF355E7" w14:textId="29720F71" w:rsidR="138DEC8B" w:rsidRDefault="138DEC8B" w:rsidP="138DEC8B">
      <w:pPr>
        <w:rPr>
          <w:sz w:val="18"/>
          <w:szCs w:val="18"/>
        </w:rPr>
      </w:pPr>
    </w:p>
    <w:p w14:paraId="3868D088" w14:textId="77777777" w:rsidR="00EC4C3B" w:rsidRPr="008F7779" w:rsidRDefault="00EC4C3B" w:rsidP="138DEC8B">
      <w:pPr>
        <w:jc w:val="right"/>
      </w:pPr>
    </w:p>
    <w:sectPr w:rsidR="00EC4C3B" w:rsidRPr="008F7779" w:rsidSect="0052434C">
      <w:headerReference w:type="default" r:id="rId7"/>
      <w:footerReference w:type="default" r:id="rId8"/>
      <w:pgSz w:w="11906" w:h="16838"/>
      <w:pgMar w:top="2268" w:right="1417" w:bottom="2269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479C92" w14:textId="77777777" w:rsidR="00810DFD" w:rsidRDefault="00810DFD" w:rsidP="00662EBA">
      <w:pPr>
        <w:spacing w:after="0" w:line="240" w:lineRule="auto"/>
      </w:pPr>
      <w:r>
        <w:separator/>
      </w:r>
    </w:p>
  </w:endnote>
  <w:endnote w:type="continuationSeparator" w:id="0">
    <w:p w14:paraId="5B91BCA8" w14:textId="77777777" w:rsidR="00810DFD" w:rsidRDefault="00810DFD" w:rsidP="00662EBA">
      <w:pPr>
        <w:spacing w:after="0" w:line="240" w:lineRule="auto"/>
      </w:pPr>
      <w:r>
        <w:continuationSeparator/>
      </w:r>
    </w:p>
  </w:endnote>
  <w:endnote w:type="continuationNotice" w:id="1">
    <w:p w14:paraId="5DADCB99" w14:textId="77777777" w:rsidR="00810DFD" w:rsidRDefault="00810DF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&amp;quo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BBFC29" w14:textId="75C9F6A7" w:rsidR="004200A4" w:rsidRDefault="00005F8B" w:rsidP="00451B8B">
    <w:pPr>
      <w:spacing w:after="0" w:line="240" w:lineRule="auto"/>
      <w:jc w:val="center"/>
      <w:rPr>
        <w:rFonts w:asciiTheme="minorHAnsi" w:hAnsiTheme="minorHAnsi" w:cstheme="minorHAnsi"/>
        <w:i/>
        <w:iCs/>
        <w:sz w:val="20"/>
        <w:szCs w:val="20"/>
      </w:rPr>
    </w:pPr>
    <w:r>
      <w:rPr>
        <w:noProof/>
        <w:color w:val="2B579A"/>
        <w:shd w:val="clear" w:color="auto" w:fill="E6E6E6"/>
      </w:rPr>
      <w:drawing>
        <wp:inline distT="0" distB="0" distL="0" distR="0" wp14:anchorId="7318F872" wp14:editId="445E4182">
          <wp:extent cx="3295650" cy="989422"/>
          <wp:effectExtent l="0" t="0" r="0" b="1270"/>
          <wp:docPr id="992944836" name="Picture 99294483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27510" cy="99898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0C578C0" w14:textId="2B6A8B63" w:rsidR="004200A4" w:rsidRPr="00662EBA" w:rsidRDefault="00662EBA" w:rsidP="00662EBA">
    <w:pPr>
      <w:spacing w:after="0" w:line="240" w:lineRule="auto"/>
      <w:jc w:val="center"/>
      <w:rPr>
        <w:rFonts w:asciiTheme="minorHAnsi" w:hAnsiTheme="minorHAnsi" w:cstheme="minorHAnsi"/>
        <w:sz w:val="18"/>
        <w:szCs w:val="18"/>
      </w:rPr>
    </w:pPr>
    <w:r w:rsidRPr="00662EBA">
      <w:rPr>
        <w:rFonts w:asciiTheme="minorHAnsi" w:hAnsiTheme="minorHAnsi" w:cstheme="minorHAnsi"/>
        <w:i/>
        <w:iCs/>
        <w:sz w:val="18"/>
        <w:szCs w:val="18"/>
      </w:rPr>
      <w:t>Inicjatywa „SOWA – Strefa Odkrywania, Wyobraźni i Aktywności” finansowana jest w ramach dotacji Ministra Edukacji i Nauki, na podstawie umowy Nr 1/CNK-SOWA/2021 z dnia 2 marca 2021 r. w sprawie uruchomienia przez Centrum Nauki Kopernik 32 lokalnych Stref Odkrywania, Wyobraźni i Aktywności (SOWA) w latach 2021–2025.</w:t>
    </w:r>
  </w:p>
  <w:p w14:paraId="62B63F01" w14:textId="77777777" w:rsidR="004200A4" w:rsidRPr="00992BEC" w:rsidRDefault="004200A4" w:rsidP="00451B8B">
    <w:pPr>
      <w:jc w:val="center"/>
      <w:rPr>
        <w:i/>
        <w:iCs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0707E3" w14:textId="77777777" w:rsidR="00810DFD" w:rsidRDefault="00810DFD" w:rsidP="00662EBA">
      <w:pPr>
        <w:spacing w:after="0" w:line="240" w:lineRule="auto"/>
      </w:pPr>
      <w:r>
        <w:separator/>
      </w:r>
    </w:p>
  </w:footnote>
  <w:footnote w:type="continuationSeparator" w:id="0">
    <w:p w14:paraId="301E4BDA" w14:textId="77777777" w:rsidR="00810DFD" w:rsidRDefault="00810DFD" w:rsidP="00662EBA">
      <w:pPr>
        <w:spacing w:after="0" w:line="240" w:lineRule="auto"/>
      </w:pPr>
      <w:r>
        <w:continuationSeparator/>
      </w:r>
    </w:p>
  </w:footnote>
  <w:footnote w:type="continuationNotice" w:id="1">
    <w:p w14:paraId="533604B4" w14:textId="77777777" w:rsidR="00810DFD" w:rsidRDefault="00810DF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BFDFA4" w14:textId="77777777" w:rsidR="004200A4" w:rsidRDefault="00662EBA" w:rsidP="00451B8B">
    <w:pPr>
      <w:pStyle w:val="Nagwek"/>
      <w:jc w:val="center"/>
    </w:pPr>
    <w:r>
      <w:rPr>
        <w:noProof/>
        <w:color w:val="2B579A"/>
        <w:shd w:val="clear" w:color="auto" w:fill="E6E6E6"/>
      </w:rPr>
      <w:drawing>
        <wp:inline distT="0" distB="0" distL="0" distR="0" wp14:anchorId="6FDA6059" wp14:editId="27AF2168">
          <wp:extent cx="4408170" cy="1102043"/>
          <wp:effectExtent l="0" t="0" r="0" b="3175"/>
          <wp:docPr id="1277251636" name="Picture 127725163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427576" cy="110689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EF35FC9" w14:textId="77777777" w:rsidR="004200A4" w:rsidRDefault="004200A4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B515FF"/>
    <w:multiLevelType w:val="multilevel"/>
    <w:tmpl w:val="36C0CB58"/>
    <w:lvl w:ilvl="0">
      <w:start w:val="1"/>
      <w:numFmt w:val="upperRoman"/>
      <w:lvlText w:val="%1."/>
      <w:lvlJc w:val="left"/>
      <w:pPr>
        <w:ind w:left="720" w:hanging="360"/>
      </w:pPr>
      <w:rPr>
        <w:rFonts w:ascii="Calibri" w:eastAsia="Calibri" w:hAnsi="Calibri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55693C"/>
    <w:multiLevelType w:val="multilevel"/>
    <w:tmpl w:val="F1583B8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1D23E2"/>
    <w:multiLevelType w:val="hybridMultilevel"/>
    <w:tmpl w:val="7F4E69E4"/>
    <w:lvl w:ilvl="0" w:tplc="EB1629E6">
      <w:start w:val="1"/>
      <w:numFmt w:val="bullet"/>
      <w:lvlText w:val="-"/>
      <w:lvlJc w:val="left"/>
      <w:pPr>
        <w:ind w:left="720" w:hanging="360"/>
      </w:pPr>
      <w:rPr>
        <w:rFonts w:ascii="Calibri" w:hAnsi="Calibri" w:cs="Times New Roman" w:hint="default"/>
      </w:rPr>
    </w:lvl>
    <w:lvl w:ilvl="1" w:tplc="EBD86AF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2C2E25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C2E1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3B8E6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9712113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EF6F2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620B39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4B9607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8F278A"/>
    <w:multiLevelType w:val="hybridMultilevel"/>
    <w:tmpl w:val="FFFFFFFF"/>
    <w:lvl w:ilvl="0" w:tplc="435C89EE">
      <w:start w:val="1"/>
      <w:numFmt w:val="decimal"/>
      <w:lvlText w:val="%1."/>
      <w:lvlJc w:val="left"/>
      <w:pPr>
        <w:ind w:left="720" w:hanging="360"/>
      </w:pPr>
    </w:lvl>
    <w:lvl w:ilvl="1" w:tplc="EBACBA70">
      <w:start w:val="1"/>
      <w:numFmt w:val="lowerLetter"/>
      <w:lvlText w:val="%2."/>
      <w:lvlJc w:val="left"/>
      <w:pPr>
        <w:ind w:left="1440" w:hanging="360"/>
      </w:pPr>
    </w:lvl>
    <w:lvl w:ilvl="2" w:tplc="F260D806">
      <w:start w:val="1"/>
      <w:numFmt w:val="lowerRoman"/>
      <w:lvlText w:val="%3."/>
      <w:lvlJc w:val="right"/>
      <w:pPr>
        <w:ind w:left="2160" w:hanging="180"/>
      </w:pPr>
    </w:lvl>
    <w:lvl w:ilvl="3" w:tplc="1DC441A4">
      <w:start w:val="1"/>
      <w:numFmt w:val="decimal"/>
      <w:lvlText w:val="%4."/>
      <w:lvlJc w:val="left"/>
      <w:pPr>
        <w:ind w:left="2880" w:hanging="360"/>
      </w:pPr>
    </w:lvl>
    <w:lvl w:ilvl="4" w:tplc="A06A8FDA">
      <w:start w:val="1"/>
      <w:numFmt w:val="lowerLetter"/>
      <w:lvlText w:val="%5."/>
      <w:lvlJc w:val="left"/>
      <w:pPr>
        <w:ind w:left="3600" w:hanging="360"/>
      </w:pPr>
    </w:lvl>
    <w:lvl w:ilvl="5" w:tplc="07B048B4">
      <w:start w:val="1"/>
      <w:numFmt w:val="lowerRoman"/>
      <w:lvlText w:val="%6."/>
      <w:lvlJc w:val="right"/>
      <w:pPr>
        <w:ind w:left="4320" w:hanging="180"/>
      </w:pPr>
    </w:lvl>
    <w:lvl w:ilvl="6" w:tplc="A41416FC">
      <w:start w:val="1"/>
      <w:numFmt w:val="decimal"/>
      <w:lvlText w:val="%7."/>
      <w:lvlJc w:val="left"/>
      <w:pPr>
        <w:ind w:left="5040" w:hanging="360"/>
      </w:pPr>
    </w:lvl>
    <w:lvl w:ilvl="7" w:tplc="22963B30">
      <w:start w:val="1"/>
      <w:numFmt w:val="lowerLetter"/>
      <w:lvlText w:val="%8."/>
      <w:lvlJc w:val="left"/>
      <w:pPr>
        <w:ind w:left="5760" w:hanging="360"/>
      </w:pPr>
    </w:lvl>
    <w:lvl w:ilvl="8" w:tplc="15C81C6A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836505"/>
    <w:multiLevelType w:val="hybridMultilevel"/>
    <w:tmpl w:val="5B842F9C"/>
    <w:lvl w:ilvl="0" w:tplc="F492494A">
      <w:start w:val="1"/>
      <w:numFmt w:val="bullet"/>
      <w:lvlText w:val="-"/>
      <w:lvlJc w:val="left"/>
      <w:pPr>
        <w:ind w:left="720" w:hanging="360"/>
      </w:pPr>
      <w:rPr>
        <w:rFonts w:ascii="Calibri" w:hAnsi="Calibri" w:cs="Times New Roman" w:hint="default"/>
      </w:rPr>
    </w:lvl>
    <w:lvl w:ilvl="1" w:tplc="EDAC75E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69A2F5A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960BE2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DE0928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7C3A2EC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C1644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85E09D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F7A8AA8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CF5755"/>
    <w:multiLevelType w:val="hybridMultilevel"/>
    <w:tmpl w:val="54D0472E"/>
    <w:lvl w:ilvl="0" w:tplc="12988F84">
      <w:start w:val="1"/>
      <w:numFmt w:val="bullet"/>
      <w:lvlText w:val="-"/>
      <w:lvlJc w:val="left"/>
      <w:pPr>
        <w:ind w:left="720" w:hanging="360"/>
      </w:pPr>
      <w:rPr>
        <w:rFonts w:ascii="Calibri" w:hAnsi="Calibri" w:cs="Times New Roman" w:hint="default"/>
      </w:rPr>
    </w:lvl>
    <w:lvl w:ilvl="1" w:tplc="65EA218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BA54CA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4DC755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D62A2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B90EB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D5881A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57C27D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70D4D4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6A3DB9"/>
    <w:multiLevelType w:val="multilevel"/>
    <w:tmpl w:val="42AE94F6"/>
    <w:lvl w:ilvl="0">
      <w:start w:val="1"/>
      <w:numFmt w:val="decimal"/>
      <w:lvlText w:val="%1)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A0C42C2"/>
    <w:multiLevelType w:val="multilevel"/>
    <w:tmpl w:val="775C6DFA"/>
    <w:lvl w:ilvl="0">
      <w:start w:val="1"/>
      <w:numFmt w:val="decimal"/>
      <w:lvlText w:val="%1)"/>
      <w:lvlJc w:val="left"/>
      <w:pPr>
        <w:ind w:left="1080" w:hanging="360"/>
      </w:pPr>
      <w:rPr>
        <w:rFonts w:ascii="Calibri" w:eastAsia="Calibri" w:hAnsi="Calibri" w:cs="Times New Roman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A0C0DB8"/>
    <w:multiLevelType w:val="multilevel"/>
    <w:tmpl w:val="D69EE784"/>
    <w:lvl w:ilvl="0">
      <w:start w:val="1"/>
      <w:numFmt w:val="decimal"/>
      <w:lvlText w:val="%1)"/>
      <w:lvlJc w:val="left"/>
      <w:pPr>
        <w:ind w:left="1080" w:hanging="360"/>
      </w:pPr>
      <w:rPr>
        <w:rFonts w:ascii="Calibri" w:eastAsia="Calibri" w:hAnsi="Calibri" w:cs="Times New Roman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727C42DB"/>
    <w:multiLevelType w:val="multilevel"/>
    <w:tmpl w:val="446AF802"/>
    <w:lvl w:ilvl="0">
      <w:start w:val="1"/>
      <w:numFmt w:val="lowerLetter"/>
      <w:lvlText w:val="%1)"/>
      <w:lvlJc w:val="left"/>
      <w:pPr>
        <w:ind w:left="1440" w:hanging="360"/>
      </w:pPr>
      <w:rPr>
        <w:rFonts w:ascii="Calibri" w:eastAsia="Calibri" w:hAnsi="Calibri" w:cs="Times New Roman"/>
      </w:r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7AE9BE98"/>
    <w:multiLevelType w:val="hybridMultilevel"/>
    <w:tmpl w:val="FFFFFFFF"/>
    <w:lvl w:ilvl="0" w:tplc="14C89724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CB878C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EDC46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552370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FC20B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FB208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265BF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80975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CE0A2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1356286">
    <w:abstractNumId w:val="10"/>
  </w:num>
  <w:num w:numId="2" w16cid:durableId="415790159">
    <w:abstractNumId w:val="3"/>
  </w:num>
  <w:num w:numId="3" w16cid:durableId="1150902715">
    <w:abstractNumId w:val="0"/>
  </w:num>
  <w:num w:numId="4" w16cid:durableId="479925562">
    <w:abstractNumId w:val="8"/>
  </w:num>
  <w:num w:numId="5" w16cid:durableId="2096514837">
    <w:abstractNumId w:val="9"/>
  </w:num>
  <w:num w:numId="6" w16cid:durableId="567615837">
    <w:abstractNumId w:val="7"/>
  </w:num>
  <w:num w:numId="7" w16cid:durableId="547642084">
    <w:abstractNumId w:val="6"/>
  </w:num>
  <w:num w:numId="8" w16cid:durableId="1389651259">
    <w:abstractNumId w:val="1"/>
  </w:num>
  <w:num w:numId="9" w16cid:durableId="1951742305">
    <w:abstractNumId w:val="4"/>
  </w:num>
  <w:num w:numId="10" w16cid:durableId="223417038">
    <w:abstractNumId w:val="2"/>
  </w:num>
  <w:num w:numId="11" w16cid:durableId="141690262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1NjU2NzWysDA1NDFT0lEKTi0uzszPAykwrAUAhhIq4SwAAAA="/>
  </w:docVars>
  <w:rsids>
    <w:rsidRoot w:val="00662EBA"/>
    <w:rsid w:val="00005F8B"/>
    <w:rsid w:val="000303EE"/>
    <w:rsid w:val="000440B8"/>
    <w:rsid w:val="00077FDD"/>
    <w:rsid w:val="000E0223"/>
    <w:rsid w:val="000F45BB"/>
    <w:rsid w:val="001963C3"/>
    <w:rsid w:val="001A5602"/>
    <w:rsid w:val="001F2943"/>
    <w:rsid w:val="001F6598"/>
    <w:rsid w:val="00237465"/>
    <w:rsid w:val="002D74CE"/>
    <w:rsid w:val="002E042D"/>
    <w:rsid w:val="002F0F59"/>
    <w:rsid w:val="003156F5"/>
    <w:rsid w:val="004200A4"/>
    <w:rsid w:val="00451B8B"/>
    <w:rsid w:val="004623C2"/>
    <w:rsid w:val="004A0CB4"/>
    <w:rsid w:val="004B41FC"/>
    <w:rsid w:val="0050307A"/>
    <w:rsid w:val="00514119"/>
    <w:rsid w:val="0052434C"/>
    <w:rsid w:val="00544FF5"/>
    <w:rsid w:val="00557C85"/>
    <w:rsid w:val="0060147F"/>
    <w:rsid w:val="006066AA"/>
    <w:rsid w:val="00606AB7"/>
    <w:rsid w:val="00662EBA"/>
    <w:rsid w:val="006A34AE"/>
    <w:rsid w:val="006A6884"/>
    <w:rsid w:val="006E508F"/>
    <w:rsid w:val="006E6C7D"/>
    <w:rsid w:val="007206CF"/>
    <w:rsid w:val="007B52FB"/>
    <w:rsid w:val="007E16C2"/>
    <w:rsid w:val="00810DFD"/>
    <w:rsid w:val="008B0837"/>
    <w:rsid w:val="008F7779"/>
    <w:rsid w:val="00922D49"/>
    <w:rsid w:val="00A63ABE"/>
    <w:rsid w:val="00AA0E2F"/>
    <w:rsid w:val="00AF208B"/>
    <w:rsid w:val="00B51761"/>
    <w:rsid w:val="00B6029D"/>
    <w:rsid w:val="00B9098D"/>
    <w:rsid w:val="00BF613C"/>
    <w:rsid w:val="00C06EEF"/>
    <w:rsid w:val="00C80772"/>
    <w:rsid w:val="00CC1491"/>
    <w:rsid w:val="00CC51B5"/>
    <w:rsid w:val="00D251C5"/>
    <w:rsid w:val="00D3621E"/>
    <w:rsid w:val="00DA1CC6"/>
    <w:rsid w:val="00E01903"/>
    <w:rsid w:val="00E02351"/>
    <w:rsid w:val="00EB62AE"/>
    <w:rsid w:val="00EC4C3B"/>
    <w:rsid w:val="00EC623B"/>
    <w:rsid w:val="0295CE4B"/>
    <w:rsid w:val="09050FCF"/>
    <w:rsid w:val="099C1EA7"/>
    <w:rsid w:val="0A78C163"/>
    <w:rsid w:val="0B1FC46A"/>
    <w:rsid w:val="0B3AC7D9"/>
    <w:rsid w:val="0C725864"/>
    <w:rsid w:val="0C7D5B34"/>
    <w:rsid w:val="0CD6983A"/>
    <w:rsid w:val="10D8800B"/>
    <w:rsid w:val="11681DDB"/>
    <w:rsid w:val="138DEC8B"/>
    <w:rsid w:val="13DEAB3F"/>
    <w:rsid w:val="185F64AC"/>
    <w:rsid w:val="1A475CA6"/>
    <w:rsid w:val="1C49EF6C"/>
    <w:rsid w:val="1EC93F52"/>
    <w:rsid w:val="2051D1DE"/>
    <w:rsid w:val="21150AA7"/>
    <w:rsid w:val="245AB47A"/>
    <w:rsid w:val="25AA1D35"/>
    <w:rsid w:val="26B511C3"/>
    <w:rsid w:val="26F34118"/>
    <w:rsid w:val="2705CB25"/>
    <w:rsid w:val="2710CA8D"/>
    <w:rsid w:val="291AF6E7"/>
    <w:rsid w:val="2DC45207"/>
    <w:rsid w:val="2F1EB2F2"/>
    <w:rsid w:val="309F72C0"/>
    <w:rsid w:val="3278C464"/>
    <w:rsid w:val="344E04BC"/>
    <w:rsid w:val="37330D2A"/>
    <w:rsid w:val="37FC69C2"/>
    <w:rsid w:val="3C067E4D"/>
    <w:rsid w:val="3C436C0B"/>
    <w:rsid w:val="3F3E1F0F"/>
    <w:rsid w:val="3FA802AF"/>
    <w:rsid w:val="4031E492"/>
    <w:rsid w:val="40D9EF70"/>
    <w:rsid w:val="45082257"/>
    <w:rsid w:val="46261E32"/>
    <w:rsid w:val="4FAE2880"/>
    <w:rsid w:val="5153B01E"/>
    <w:rsid w:val="57AD8189"/>
    <w:rsid w:val="5A0AB555"/>
    <w:rsid w:val="5AEABF94"/>
    <w:rsid w:val="5D539FBC"/>
    <w:rsid w:val="5F42CEF1"/>
    <w:rsid w:val="62FF7A21"/>
    <w:rsid w:val="63173EF1"/>
    <w:rsid w:val="641691EE"/>
    <w:rsid w:val="664814B6"/>
    <w:rsid w:val="693DECD7"/>
    <w:rsid w:val="6BC49706"/>
    <w:rsid w:val="6BF98506"/>
    <w:rsid w:val="6C6EACCF"/>
    <w:rsid w:val="6F61A078"/>
    <w:rsid w:val="709D8808"/>
    <w:rsid w:val="71A1E111"/>
    <w:rsid w:val="73745015"/>
    <w:rsid w:val="77F1EFBF"/>
    <w:rsid w:val="7916394D"/>
    <w:rsid w:val="794B0AD6"/>
    <w:rsid w:val="7969FBF0"/>
    <w:rsid w:val="79BC8230"/>
    <w:rsid w:val="7B417FC1"/>
    <w:rsid w:val="7C3FB5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2B4B13"/>
  <w15:chartTrackingRefBased/>
  <w15:docId w15:val="{390C9E70-8AA1-4977-A5D3-E00E57DBE5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662EBA"/>
    <w:pPr>
      <w:suppressAutoHyphens/>
      <w:autoSpaceDN w:val="0"/>
      <w:spacing w:line="247" w:lineRule="auto"/>
      <w:textAlignment w:val="baseline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rsid w:val="00662EB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rsid w:val="00662EBA"/>
    <w:rPr>
      <w:rFonts w:ascii="Calibri" w:eastAsia="Calibri" w:hAnsi="Calibri" w:cs="Times New Roman"/>
    </w:rPr>
  </w:style>
  <w:style w:type="paragraph" w:styleId="Stopka">
    <w:name w:val="footer"/>
    <w:basedOn w:val="Normalny"/>
    <w:link w:val="StopkaZnak"/>
    <w:uiPriority w:val="99"/>
    <w:unhideWhenUsed/>
    <w:rsid w:val="00662EB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62EBA"/>
    <w:rPr>
      <w:rFonts w:ascii="Calibri" w:eastAsia="Calibri" w:hAnsi="Calibri" w:cs="Times New Roman"/>
    </w:rPr>
  </w:style>
  <w:style w:type="paragraph" w:styleId="Akapitzlist">
    <w:name w:val="List Paragraph"/>
    <w:basedOn w:val="Normalny"/>
    <w:uiPriority w:val="34"/>
    <w:qFormat/>
    <w:rsid w:val="006E508F"/>
    <w:pPr>
      <w:ind w:left="720"/>
    </w:pPr>
  </w:style>
  <w:style w:type="character" w:customStyle="1" w:styleId="normaltextrun">
    <w:name w:val="normaltextrun"/>
    <w:basedOn w:val="Domylnaczcionkaakapitu"/>
    <w:rsid w:val="001F2943"/>
  </w:style>
  <w:style w:type="character" w:customStyle="1" w:styleId="eop">
    <w:name w:val="eop"/>
    <w:basedOn w:val="Domylnaczcionkaakapitu"/>
    <w:rsid w:val="001F2943"/>
  </w:style>
  <w:style w:type="character" w:styleId="Hipercze">
    <w:name w:val="Hyperlink"/>
    <w:basedOn w:val="Domylnaczcionkaakapitu"/>
    <w:uiPriority w:val="99"/>
    <w:unhideWhenUsed/>
    <w:rsid w:val="001F2943"/>
    <w:rPr>
      <w:color w:val="0563C1" w:themeColor="hyperlink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1F294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1F294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1F2943"/>
    <w:rPr>
      <w:rFonts w:ascii="Calibri" w:eastAsia="Calibri" w:hAnsi="Calibri" w:cs="Times New Roman"/>
      <w:sz w:val="20"/>
      <w:szCs w:val="20"/>
    </w:rPr>
  </w:style>
  <w:style w:type="paragraph" w:customStyle="1" w:styleId="paragraph">
    <w:name w:val="paragraph"/>
    <w:basedOn w:val="Normalny"/>
    <w:rsid w:val="008F7779"/>
    <w:pPr>
      <w:suppressAutoHyphens w:val="0"/>
      <w:autoSpaceDN/>
      <w:spacing w:before="100" w:beforeAutospacing="1" w:after="100" w:afterAutospacing="1" w:line="240" w:lineRule="auto"/>
      <w:textAlignment w:val="auto"/>
    </w:pPr>
    <w:rPr>
      <w:rFonts w:eastAsiaTheme="minorHAnsi" w:cs="Calibri"/>
      <w:lang w:eastAsia="pl-PL"/>
    </w:rPr>
  </w:style>
  <w:style w:type="character" w:styleId="Wzmianka">
    <w:name w:val="Mention"/>
    <w:basedOn w:val="Domylnaczcionkaakapitu"/>
    <w:uiPriority w:val="99"/>
    <w:unhideWhenUsed/>
    <w:rPr>
      <w:color w:val="2B579A"/>
      <w:shd w:val="clear" w:color="auto" w:fill="E6E6E6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066A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066AA"/>
    <w:rPr>
      <w:rFonts w:ascii="Calibri" w:eastAsia="Calibri" w:hAnsi="Calibri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441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3</Words>
  <Characters>1756</Characters>
  <Application>Microsoft Office Word</Application>
  <DocSecurity>0</DocSecurity>
  <Lines>28</Lines>
  <Paragraphs>3</Paragraphs>
  <ScaleCrop>false</ScaleCrop>
  <Company/>
  <LinksUpToDate>false</LinksUpToDate>
  <CharactersWithSpaces>2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zyna Sosnowska-Piotrowska</dc:creator>
  <cp:keywords/>
  <dc:description/>
  <cp:lastModifiedBy>Katarzyna Sosnowska-Piotrowska</cp:lastModifiedBy>
  <cp:revision>4</cp:revision>
  <dcterms:created xsi:type="dcterms:W3CDTF">2023-09-19T13:51:00Z</dcterms:created>
  <dcterms:modified xsi:type="dcterms:W3CDTF">2023-09-19T14:19:00Z</dcterms:modified>
</cp:coreProperties>
</file>